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62A" w:rsidRDefault="006D49FA" w:rsidP="006D49FA">
      <w:pPr>
        <w:pStyle w:val="Heading1"/>
        <w:jc w:val="center"/>
      </w:pPr>
      <w:bookmarkStart w:id="0" w:name="_GoBack"/>
      <w:bookmarkEnd w:id="0"/>
      <w:r>
        <w:t>--- 0</w:t>
      </w:r>
      <w:r w:rsidR="00C130C0">
        <w:t>24</w:t>
      </w:r>
      <w:r>
        <w:t xml:space="preserve"> ---</w:t>
      </w:r>
    </w:p>
    <w:p w:rsidR="00C130C0" w:rsidRDefault="00C130C0" w:rsidP="00C130C0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C130C0" w:rsidRDefault="00C130C0" w:rsidP="00C130C0">
      <w:pPr>
        <w:pStyle w:val="ListParagraph"/>
        <w:numPr>
          <w:ilvl w:val="0"/>
          <w:numId w:val="1"/>
        </w:numPr>
      </w:pPr>
      <w:r>
        <w:t>Variability:</w:t>
      </w:r>
    </w:p>
    <w:p w:rsidR="00C130C0" w:rsidRDefault="00C130C0" w:rsidP="00C130C0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 w:rsidR="006D49FA">
        <w:t>/</w:t>
      </w:r>
      <w:r w:rsidR="006D49FA" w:rsidRPr="006D49FA">
        <w:t xml:space="preserve"> </w:t>
      </w:r>
      <w:proofErr w:type="spellStart"/>
      <w:r w:rsidR="006D49FA">
        <w:t>Decelerations</w:t>
      </w:r>
      <w:proofErr w:type="spellEnd"/>
      <w:r>
        <w:t>:</w:t>
      </w:r>
    </w:p>
    <w:p w:rsidR="00C130C0" w:rsidRDefault="00C130C0" w:rsidP="00C130C0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C130C0" w:rsidRDefault="00C130C0" w:rsidP="00C130C0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 w:rsidR="006D49FA">
        <w:t xml:space="preserve"> </w:t>
      </w:r>
      <w:proofErr w:type="spellStart"/>
      <w:r w:rsidR="006D49FA">
        <w:t>comments</w:t>
      </w:r>
      <w:proofErr w:type="spellEnd"/>
      <w:r w:rsidR="006D49FA"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C130C0" w:rsidRDefault="00C130C0" w:rsidP="00C130C0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>--- 02</w:t>
      </w:r>
      <w:r>
        <w:t>7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>--- 0</w:t>
      </w:r>
      <w:r>
        <w:t>48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>--- 0</w:t>
      </w:r>
      <w:r>
        <w:t>49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lastRenderedPageBreak/>
        <w:t>--- 0</w:t>
      </w:r>
      <w:r>
        <w:t>54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>--- 0</w:t>
      </w:r>
      <w:r>
        <w:t>59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>--- 0</w:t>
      </w:r>
      <w:r>
        <w:t>60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>--- 0</w:t>
      </w:r>
      <w:r>
        <w:t>67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lastRenderedPageBreak/>
        <w:t>--- 0</w:t>
      </w:r>
      <w:r>
        <w:t>91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 xml:space="preserve">--- </w:t>
      </w:r>
      <w:r>
        <w:t>129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 xml:space="preserve">--- </w:t>
      </w:r>
      <w:r>
        <w:t>141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 xml:space="preserve">--- </w:t>
      </w:r>
      <w:r>
        <w:t>166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lastRenderedPageBreak/>
        <w:t xml:space="preserve">--- </w:t>
      </w:r>
      <w:r>
        <w:t>192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 xml:space="preserve">--- </w:t>
      </w:r>
      <w:r>
        <w:t>205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 xml:space="preserve">--- </w:t>
      </w:r>
      <w:r>
        <w:t>213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 xml:space="preserve">--- </w:t>
      </w:r>
      <w:r>
        <w:t>214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lastRenderedPageBreak/>
        <w:t xml:space="preserve">--- </w:t>
      </w:r>
      <w:r>
        <w:t>218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 xml:space="preserve">--- </w:t>
      </w:r>
      <w:r>
        <w:t>2</w:t>
      </w:r>
      <w:r>
        <w:t>24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>--- 2</w:t>
      </w:r>
      <w:r>
        <w:t>31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>
      <w:pPr>
        <w:pStyle w:val="Heading1"/>
        <w:jc w:val="center"/>
      </w:pPr>
      <w:r>
        <w:t xml:space="preserve">--- </w:t>
      </w:r>
      <w:r>
        <w:t>243</w:t>
      </w:r>
      <w:r>
        <w:t xml:space="preserve"> ---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Baseline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r>
        <w:t>Variability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Accelerations</w:t>
      </w:r>
      <w:proofErr w:type="spellEnd"/>
      <w:r>
        <w:t>/</w:t>
      </w:r>
      <w:r w:rsidRPr="006D49FA">
        <w:t xml:space="preserve"> </w:t>
      </w:r>
      <w:proofErr w:type="spellStart"/>
      <w:r>
        <w:t>Decelerations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Uterine</w:t>
      </w:r>
      <w:proofErr w:type="spellEnd"/>
      <w:r>
        <w:t xml:space="preserve"> </w:t>
      </w:r>
      <w:proofErr w:type="spellStart"/>
      <w:r>
        <w:t>contraction</w:t>
      </w:r>
      <w:proofErr w:type="spellEnd"/>
      <w:r>
        <w:t>:</w:t>
      </w: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Other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>:</w:t>
      </w: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</w:pPr>
    </w:p>
    <w:p w:rsidR="006D49FA" w:rsidRDefault="006D49FA" w:rsidP="006D49FA">
      <w:pPr>
        <w:pStyle w:val="ListParagraph"/>
        <w:numPr>
          <w:ilvl w:val="0"/>
          <w:numId w:val="1"/>
        </w:numPr>
      </w:pP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early </w:t>
      </w:r>
      <w:proofErr w:type="spellStart"/>
      <w:r>
        <w:t>intervention</w:t>
      </w:r>
      <w:proofErr w:type="spellEnd"/>
      <w:r>
        <w:t>:</w:t>
      </w:r>
    </w:p>
    <w:p w:rsidR="006D49FA" w:rsidRDefault="006D49FA" w:rsidP="006D49FA">
      <w:pPr>
        <w:pStyle w:val="ListParagraph"/>
        <w:pBdr>
          <w:bottom w:val="single" w:sz="6" w:space="1" w:color="auto"/>
        </w:pBdr>
      </w:pPr>
    </w:p>
    <w:p w:rsidR="006D49FA" w:rsidRDefault="006D49FA" w:rsidP="006D49FA"/>
    <w:sectPr w:rsidR="006D49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204697"/>
    <w:multiLevelType w:val="hybridMultilevel"/>
    <w:tmpl w:val="C400C7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jQ2NTE0NTQwMbJQ0lEKTi0uzszPAykwrAUAGEPpoiwAAAA="/>
  </w:docVars>
  <w:rsids>
    <w:rsidRoot w:val="00C130C0"/>
    <w:rsid w:val="006D49FA"/>
    <w:rsid w:val="007E162A"/>
    <w:rsid w:val="00C13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FAD788"/>
  <w15:chartTrackingRefBased/>
  <w15:docId w15:val="{4DC4BF2D-D8FD-4B86-8DC8-0327D5808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9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0C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D49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394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k</dc:creator>
  <cp:keywords/>
  <dc:description/>
  <cp:lastModifiedBy>Vasik</cp:lastModifiedBy>
  <cp:revision>1</cp:revision>
  <dcterms:created xsi:type="dcterms:W3CDTF">2017-10-09T11:15:00Z</dcterms:created>
  <dcterms:modified xsi:type="dcterms:W3CDTF">2017-10-09T12:20:00Z</dcterms:modified>
</cp:coreProperties>
</file>